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30DE17" w14:textId="77777777" w:rsidR="00387A66" w:rsidRPr="00CB1C74" w:rsidRDefault="000000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Fonts w:ascii="Times New Roman" w:hAnsi="Times New Roman" w:cs="Times New Roman"/>
          <w:sz w:val="24"/>
          <w:szCs w:val="24"/>
          <w:lang w:val="et-EE"/>
        </w:rPr>
        <w:t>Hüdrograafia ja navigatsioonimärgistuse teenistus</w:t>
      </w:r>
    </w:p>
    <w:p w14:paraId="61C4C8FB" w14:textId="77777777" w:rsidR="00387A66" w:rsidRPr="00CB1C74" w:rsidRDefault="000000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Fonts w:ascii="Times New Roman" w:hAnsi="Times New Roman" w:cs="Times New Roman"/>
          <w:sz w:val="24"/>
          <w:szCs w:val="24"/>
          <w:lang w:val="et-EE"/>
        </w:rPr>
        <w:t>Transpordiamet</w:t>
      </w:r>
    </w:p>
    <w:p w14:paraId="555F40F7" w14:textId="77777777" w:rsidR="00387A66" w:rsidRPr="00CB1C74" w:rsidRDefault="000000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Fonts w:ascii="Times New Roman" w:hAnsi="Times New Roman" w:cs="Times New Roman"/>
          <w:sz w:val="24"/>
          <w:szCs w:val="24"/>
          <w:lang w:val="et-EE"/>
        </w:rPr>
        <w:t>Valge 4</w:t>
      </w:r>
    </w:p>
    <w:p w14:paraId="424C2044" w14:textId="77777777" w:rsidR="00387A66" w:rsidRPr="00CB1C74" w:rsidRDefault="000000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Fonts w:ascii="Times New Roman" w:hAnsi="Times New Roman" w:cs="Times New Roman"/>
          <w:sz w:val="24"/>
          <w:szCs w:val="24"/>
          <w:lang w:val="et-EE"/>
        </w:rPr>
        <w:t>Tallinn 11413</w:t>
      </w:r>
    </w:p>
    <w:p w14:paraId="7D7EB70D" w14:textId="77777777" w:rsidR="00387A66" w:rsidRPr="00CB1C74" w:rsidRDefault="00387A6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</w:p>
    <w:p w14:paraId="01417293" w14:textId="77777777" w:rsidR="00387A66" w:rsidRPr="00CB1C74" w:rsidRDefault="00387A6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</w:p>
    <w:p w14:paraId="46D526D3" w14:textId="77777777" w:rsidR="00387A66" w:rsidRPr="00CB1C74" w:rsidRDefault="00387A6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</w:p>
    <w:p w14:paraId="7A3F5A0C" w14:textId="77777777" w:rsidR="00387A66" w:rsidRPr="00CB1C74" w:rsidRDefault="00387A6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</w:p>
    <w:p w14:paraId="6B6E6B27" w14:textId="77777777" w:rsidR="00387A66" w:rsidRPr="00CB1C74" w:rsidRDefault="00387A6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</w:p>
    <w:p w14:paraId="7CB3EFC3" w14:textId="58EF76B6" w:rsidR="00387A66" w:rsidRPr="00CB1C74" w:rsidRDefault="00000000" w:rsidP="00D30E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t-EE"/>
        </w:rPr>
      </w:pPr>
      <w:r w:rsidRPr="00CB1C74">
        <w:rPr>
          <w:rFonts w:ascii="Times New Roman" w:hAnsi="Times New Roman" w:cs="Times New Roman"/>
          <w:b/>
          <w:sz w:val="24"/>
          <w:szCs w:val="24"/>
          <w:lang w:val="et-EE"/>
        </w:rPr>
        <w:t>Taotlus mõõteseadmete paigaldamiseks merre</w:t>
      </w:r>
    </w:p>
    <w:p w14:paraId="1E0217BC" w14:textId="77777777" w:rsidR="00387A66" w:rsidRPr="00CB1C74" w:rsidRDefault="00387A66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51553F91" w14:textId="496F264B" w:rsidR="00387A66" w:rsidRPr="00CB1C74" w:rsidRDefault="00000000" w:rsidP="00A74284">
      <w:pPr>
        <w:pStyle w:val="BodyText"/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Fonts w:ascii="Times New Roman" w:hAnsi="Times New Roman" w:cs="Times New Roman"/>
          <w:sz w:val="24"/>
          <w:szCs w:val="24"/>
          <w:lang w:val="et-EE"/>
        </w:rPr>
        <w:t>Seoses ELWIND projekti raames</w:t>
      </w:r>
      <w:r w:rsidR="00A74284"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1E725B"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Sõrve poolsaarest 10-40 km kaugusele </w:t>
      </w:r>
      <w:r w:rsidR="00A74284"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Lääne-Saaremaa rannikule </w:t>
      </w:r>
      <w:r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kavandatava meretuulepargi </w:t>
      </w:r>
      <w:r w:rsidR="009E3BFF" w:rsidRPr="00CB1C74">
        <w:rPr>
          <w:rFonts w:ascii="Times New Roman" w:hAnsi="Times New Roman" w:cs="Times New Roman"/>
          <w:sz w:val="24"/>
          <w:szCs w:val="24"/>
          <w:lang w:val="et-EE"/>
        </w:rPr>
        <w:t>ettevalmistustöödega</w:t>
      </w:r>
      <w:r w:rsidR="00390D69"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CB1C74">
        <w:rPr>
          <w:rFonts w:ascii="Times New Roman" w:hAnsi="Times New Roman" w:cs="Times New Roman"/>
          <w:sz w:val="24"/>
          <w:szCs w:val="24"/>
          <w:lang w:val="et-EE"/>
        </w:rPr>
        <w:t>taotleme luba</w:t>
      </w:r>
      <w:r w:rsidR="001E725B"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 teostada mere füüsikaliste parameetrite mõõtmisi.</w:t>
      </w:r>
    </w:p>
    <w:p w14:paraId="4E748753" w14:textId="234D1796" w:rsidR="00387A66" w:rsidRPr="00CB1C74" w:rsidRDefault="00000000">
      <w:pPr>
        <w:pStyle w:val="BodyText"/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Style w:val="Strong"/>
          <w:rFonts w:ascii="Times New Roman" w:hAnsi="Times New Roman" w:cs="Times New Roman"/>
          <w:sz w:val="24"/>
          <w:szCs w:val="24"/>
          <w:lang w:val="et-EE"/>
        </w:rPr>
        <w:t>Mõõtmiste eesmärk:</w:t>
      </w:r>
      <w:r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 Koguda andmeid veesamba füüsikaliste parameetrite, et toetada meretuulepargi projekteerimist ja keskkonnamõjude hindamist.</w:t>
      </w:r>
    </w:p>
    <w:p w14:paraId="67785956" w14:textId="77777777" w:rsidR="00387A66" w:rsidRPr="00CB1C74" w:rsidRDefault="00000000">
      <w:pPr>
        <w:pStyle w:val="BodyText"/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Style w:val="Strong"/>
          <w:rFonts w:ascii="Times New Roman" w:hAnsi="Times New Roman" w:cs="Times New Roman"/>
          <w:sz w:val="24"/>
          <w:szCs w:val="24"/>
          <w:lang w:val="et-EE"/>
        </w:rPr>
        <w:t>Paigalduse andmed:</w:t>
      </w:r>
    </w:p>
    <w:p w14:paraId="0F081E73" w14:textId="481CF3FF" w:rsidR="00387A66" w:rsidRPr="00CB1C74" w:rsidRDefault="00000000">
      <w:pPr>
        <w:pStyle w:val="BodyText"/>
        <w:numPr>
          <w:ilvl w:val="0"/>
          <w:numId w:val="2"/>
        </w:numPr>
        <w:tabs>
          <w:tab w:val="clear" w:pos="709"/>
          <w:tab w:val="left" w:pos="0"/>
        </w:tabs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Style w:val="Strong"/>
          <w:rFonts w:ascii="Times New Roman" w:hAnsi="Times New Roman" w:cs="Times New Roman"/>
          <w:sz w:val="24"/>
          <w:szCs w:val="24"/>
          <w:lang w:val="et-EE"/>
        </w:rPr>
        <w:t>Asukoht:</w:t>
      </w:r>
      <w:r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 58.052745°</w:t>
      </w:r>
      <w:r w:rsidR="008723B6" w:rsidRPr="00CB1C74">
        <w:rPr>
          <w:rFonts w:ascii="Times New Roman" w:hAnsi="Times New Roman" w:cs="Times New Roman"/>
          <w:sz w:val="24"/>
          <w:szCs w:val="24"/>
          <w:lang w:val="et-EE"/>
        </w:rPr>
        <w:t>N</w:t>
      </w:r>
      <w:r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 21.624519°E</w:t>
      </w:r>
    </w:p>
    <w:p w14:paraId="4584CBF6" w14:textId="77777777" w:rsidR="00387A66" w:rsidRPr="00CB1C74" w:rsidRDefault="00000000">
      <w:pPr>
        <w:pStyle w:val="BodyText"/>
        <w:numPr>
          <w:ilvl w:val="0"/>
          <w:numId w:val="2"/>
        </w:numPr>
        <w:tabs>
          <w:tab w:val="clear" w:pos="709"/>
          <w:tab w:val="left" w:pos="0"/>
        </w:tabs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Style w:val="Strong"/>
          <w:rFonts w:ascii="Times New Roman" w:hAnsi="Times New Roman" w:cs="Times New Roman"/>
          <w:sz w:val="24"/>
          <w:szCs w:val="24"/>
          <w:lang w:val="et-EE"/>
        </w:rPr>
        <w:t>Planeeritav sügavus:</w:t>
      </w:r>
      <w:r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 45 m</w:t>
      </w:r>
    </w:p>
    <w:p w14:paraId="12918053" w14:textId="6A40AB17" w:rsidR="00387A66" w:rsidRPr="00CB1C74" w:rsidRDefault="00000000">
      <w:pPr>
        <w:pStyle w:val="BodyText"/>
        <w:numPr>
          <w:ilvl w:val="0"/>
          <w:numId w:val="2"/>
        </w:numPr>
        <w:tabs>
          <w:tab w:val="clear" w:pos="709"/>
          <w:tab w:val="left" w:pos="0"/>
        </w:tabs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Style w:val="Strong"/>
          <w:rFonts w:ascii="Times New Roman" w:hAnsi="Times New Roman" w:cs="Times New Roman"/>
          <w:sz w:val="24"/>
          <w:szCs w:val="24"/>
          <w:lang w:val="et-EE"/>
        </w:rPr>
        <w:t>Paigaldusmeetod:</w:t>
      </w:r>
      <w:r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 Seadmed paigaldatakse üksteise kohale – hoovusmõõtja merepõhja lähedale ning selle kohale, 5</w:t>
      </w:r>
      <w:r w:rsidR="00EC2F85"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CB1C74">
        <w:rPr>
          <w:rFonts w:ascii="Times New Roman" w:hAnsi="Times New Roman" w:cs="Times New Roman"/>
          <w:sz w:val="24"/>
          <w:szCs w:val="24"/>
          <w:lang w:val="et-EE"/>
        </w:rPr>
        <w:t>m sügavusele merepinnast, CTD-sond.</w:t>
      </w:r>
    </w:p>
    <w:p w14:paraId="72F4AF77" w14:textId="159FDB7E" w:rsidR="00387A66" w:rsidRPr="00CB1C74" w:rsidRDefault="00000000">
      <w:pPr>
        <w:pStyle w:val="BodyText"/>
        <w:numPr>
          <w:ilvl w:val="0"/>
          <w:numId w:val="2"/>
        </w:numPr>
        <w:tabs>
          <w:tab w:val="clear" w:pos="709"/>
          <w:tab w:val="left" w:pos="0"/>
        </w:tabs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Style w:val="Strong"/>
          <w:rFonts w:ascii="Times New Roman" w:hAnsi="Times New Roman" w:cs="Times New Roman"/>
          <w:sz w:val="24"/>
          <w:szCs w:val="24"/>
          <w:lang w:val="et-EE"/>
        </w:rPr>
        <w:t>Pinnapoid:</w:t>
      </w:r>
      <w:r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 Ei</w:t>
      </w:r>
      <w:r w:rsidR="00CB1C74">
        <w:rPr>
          <w:rFonts w:ascii="Times New Roman" w:hAnsi="Times New Roman" w:cs="Times New Roman"/>
          <w:sz w:val="24"/>
          <w:szCs w:val="24"/>
          <w:lang w:val="et-EE"/>
        </w:rPr>
        <w:t xml:space="preserve"> ole plaanis</w:t>
      </w:r>
      <w:r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 paigalda</w:t>
      </w:r>
      <w:r w:rsidR="00CB1C74">
        <w:rPr>
          <w:rFonts w:ascii="Times New Roman" w:hAnsi="Times New Roman" w:cs="Times New Roman"/>
          <w:sz w:val="24"/>
          <w:szCs w:val="24"/>
          <w:lang w:val="et-EE"/>
        </w:rPr>
        <w:t>d</w:t>
      </w:r>
      <w:r w:rsidRPr="00CB1C74">
        <w:rPr>
          <w:rFonts w:ascii="Times New Roman" w:hAnsi="Times New Roman" w:cs="Times New Roman"/>
          <w:sz w:val="24"/>
          <w:szCs w:val="24"/>
          <w:lang w:val="et-EE"/>
        </w:rPr>
        <w:t>a.</w:t>
      </w:r>
    </w:p>
    <w:p w14:paraId="7E4B3E01" w14:textId="56506BB8" w:rsidR="00387A66" w:rsidRPr="00CB1C74" w:rsidRDefault="00000000">
      <w:pPr>
        <w:pStyle w:val="BodyText"/>
        <w:numPr>
          <w:ilvl w:val="0"/>
          <w:numId w:val="3"/>
        </w:numPr>
        <w:tabs>
          <w:tab w:val="clear" w:pos="709"/>
          <w:tab w:val="left" w:pos="0"/>
        </w:tabs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Style w:val="Strong"/>
          <w:rFonts w:ascii="Times New Roman" w:hAnsi="Times New Roman" w:cs="Times New Roman"/>
          <w:sz w:val="24"/>
          <w:szCs w:val="24"/>
          <w:lang w:val="et-EE"/>
        </w:rPr>
        <w:t>Paigald</w:t>
      </w:r>
      <w:r w:rsidR="00CB1C74">
        <w:rPr>
          <w:rStyle w:val="Strong"/>
          <w:rFonts w:ascii="Times New Roman" w:hAnsi="Times New Roman" w:cs="Times New Roman"/>
          <w:sz w:val="24"/>
          <w:szCs w:val="24"/>
          <w:lang w:val="et-EE"/>
        </w:rPr>
        <w:t>usperiood</w:t>
      </w:r>
      <w:r w:rsidRPr="00CB1C74">
        <w:rPr>
          <w:rStyle w:val="Strong"/>
          <w:rFonts w:ascii="Times New Roman" w:hAnsi="Times New Roman" w:cs="Times New Roman"/>
          <w:sz w:val="24"/>
          <w:szCs w:val="24"/>
          <w:lang w:val="et-EE"/>
        </w:rPr>
        <w:t>:</w:t>
      </w:r>
      <w:r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 alates 21.10.2025</w:t>
      </w:r>
      <w:r w:rsidR="00CB1C74">
        <w:rPr>
          <w:rFonts w:ascii="Times New Roman" w:hAnsi="Times New Roman" w:cs="Times New Roman"/>
          <w:sz w:val="24"/>
          <w:szCs w:val="24"/>
          <w:lang w:val="et-EE"/>
        </w:rPr>
        <w:t xml:space="preserve"> kuni 31.07.2026.</w:t>
      </w:r>
    </w:p>
    <w:p w14:paraId="5BC89897" w14:textId="77777777" w:rsidR="00387A66" w:rsidRPr="00CB1C74" w:rsidRDefault="00000000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Fonts w:ascii="Times New Roman" w:hAnsi="Times New Roman" w:cs="Times New Roman"/>
          <w:sz w:val="24"/>
          <w:szCs w:val="24"/>
          <w:lang w:val="et-EE"/>
        </w:rPr>
        <w:t xml:space="preserve">Palume väljastada luba nimetatud mõõteseadmete paigaldamiseks ja kasutamiseks eespool kirjeldatud tingimustel. </w:t>
      </w:r>
    </w:p>
    <w:p w14:paraId="3992B804" w14:textId="77777777" w:rsidR="00387A66" w:rsidRPr="00CB1C74" w:rsidRDefault="00387A66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CAA3F27" w14:textId="77777777" w:rsidR="00387A66" w:rsidRPr="00CB1C74" w:rsidRDefault="00387A6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</w:p>
    <w:p w14:paraId="3A45A2DF" w14:textId="77777777" w:rsidR="00387A66" w:rsidRPr="00CB1C74" w:rsidRDefault="00387A6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</w:p>
    <w:p w14:paraId="1C86077A" w14:textId="77777777" w:rsidR="00387A66" w:rsidRPr="00CB1C74" w:rsidRDefault="00387A6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</w:p>
    <w:p w14:paraId="5CD98B37" w14:textId="77777777" w:rsidR="00387A66" w:rsidRPr="00CB1C74" w:rsidRDefault="000000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Fonts w:ascii="Times New Roman" w:hAnsi="Times New Roman" w:cs="Times New Roman"/>
          <w:sz w:val="24"/>
          <w:szCs w:val="24"/>
          <w:lang w:val="et-EE"/>
        </w:rPr>
        <w:t>Lugupidamisega</w:t>
      </w:r>
    </w:p>
    <w:p w14:paraId="20BEAA27" w14:textId="77777777" w:rsidR="00387A66" w:rsidRPr="00CB1C74" w:rsidRDefault="00387A6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</w:p>
    <w:p w14:paraId="4D926698" w14:textId="77777777" w:rsidR="00387A66" w:rsidRPr="00CB1C74" w:rsidRDefault="000000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Fonts w:ascii="Times New Roman" w:hAnsi="Times New Roman" w:cs="Times New Roman"/>
          <w:sz w:val="24"/>
          <w:szCs w:val="24"/>
          <w:lang w:val="et-EE"/>
        </w:rPr>
        <w:t>Taavi Liblik</w:t>
      </w:r>
    </w:p>
    <w:p w14:paraId="0476B98D" w14:textId="77777777" w:rsidR="00387A66" w:rsidRPr="00CB1C74" w:rsidRDefault="000000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Fonts w:ascii="Times New Roman" w:hAnsi="Times New Roman" w:cs="Times New Roman"/>
          <w:sz w:val="24"/>
          <w:szCs w:val="24"/>
          <w:lang w:val="et-EE"/>
        </w:rPr>
        <w:t>Tallinna Tehnikaülikool</w:t>
      </w:r>
    </w:p>
    <w:p w14:paraId="59B91204" w14:textId="77777777" w:rsidR="00387A66" w:rsidRPr="00CB1C74" w:rsidRDefault="000000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t-EE"/>
        </w:rPr>
      </w:pPr>
      <w:r w:rsidRPr="00CB1C74">
        <w:rPr>
          <w:rFonts w:ascii="Times New Roman" w:hAnsi="Times New Roman" w:cs="Times New Roman"/>
          <w:sz w:val="24"/>
          <w:szCs w:val="24"/>
          <w:lang w:val="et-EE"/>
        </w:rPr>
        <w:t>56947526</w:t>
      </w:r>
    </w:p>
    <w:sectPr w:rsidR="00387A66" w:rsidRPr="00CB1C74"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Liberation Sans">
    <w:panose1 w:val="020B0604020202020204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470BE"/>
    <w:multiLevelType w:val="multilevel"/>
    <w:tmpl w:val="0E24DEE0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1" w15:restartNumberingAfterBreak="0">
    <w:nsid w:val="0C1D73B7"/>
    <w:multiLevelType w:val="multilevel"/>
    <w:tmpl w:val="0F92980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262D510D"/>
    <w:multiLevelType w:val="multilevel"/>
    <w:tmpl w:val="369A2A20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num w:numId="1" w16cid:durableId="1106777040">
    <w:abstractNumId w:val="1"/>
  </w:num>
  <w:num w:numId="2" w16cid:durableId="1440173547">
    <w:abstractNumId w:val="2"/>
  </w:num>
  <w:num w:numId="3" w16cid:durableId="1982928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NzCzMDWwNDU2sjBX0lEKTi0uzszPAykwrgUAU+HMviwAAAA="/>
  </w:docVars>
  <w:rsids>
    <w:rsidRoot w:val="00387A66"/>
    <w:rsid w:val="001E725B"/>
    <w:rsid w:val="00387A66"/>
    <w:rsid w:val="00390D69"/>
    <w:rsid w:val="00514159"/>
    <w:rsid w:val="005A2267"/>
    <w:rsid w:val="008723B6"/>
    <w:rsid w:val="009649C4"/>
    <w:rsid w:val="009E3BFF"/>
    <w:rsid w:val="00A74284"/>
    <w:rsid w:val="00BE6D35"/>
    <w:rsid w:val="00CB1C74"/>
    <w:rsid w:val="00CE731D"/>
    <w:rsid w:val="00D30E0A"/>
    <w:rsid w:val="00EC2F85"/>
    <w:rsid w:val="00F91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9A0DF"/>
  <w15:docId w15:val="{948C24BA-3443-4836-AEF0-18829B46A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72CB"/>
    <w:rPr>
      <w:color w:val="0000FF" w:themeColor="hyperlink"/>
      <w:u w:val="single"/>
    </w:rPr>
  </w:style>
  <w:style w:type="character" w:styleId="Strong">
    <w:name w:val="Strong"/>
    <w:qFormat/>
    <w:rPr>
      <w:b/>
      <w:bCs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ListParagraph">
    <w:name w:val="List Paragraph"/>
    <w:basedOn w:val="Normal"/>
    <w:uiPriority w:val="34"/>
    <w:qFormat/>
    <w:rsid w:val="003004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3</Words>
  <Characters>832</Characters>
  <Application>Microsoft Office Word</Application>
  <DocSecurity>0</DocSecurity>
  <Lines>6</Lines>
  <Paragraphs>1</Paragraphs>
  <ScaleCrop>false</ScaleCrop>
  <Company>TTU MSI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avi</dc:creator>
  <dc:description/>
  <cp:lastModifiedBy>Taavi Liblik</cp:lastModifiedBy>
  <cp:revision>4</cp:revision>
  <dcterms:created xsi:type="dcterms:W3CDTF">2025-09-15T15:38:00Z</dcterms:created>
  <dcterms:modified xsi:type="dcterms:W3CDTF">2025-09-16T08:48:00Z</dcterms:modified>
  <dc:language>en-US</dc:language>
</cp:coreProperties>
</file>